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45:00)</w:t>
      </w:r>
    </w:p>
    <w:p>
      <w:pPr>
        <w:pStyle w:val="BodyText"/>
      </w:pPr>
      <w:r>
        <w:t xml:space="preserve">Team: Stephanie June, NA</w:t>
      </w:r>
    </w:p>
    <w:p>
      <w:pPr>
        <w:pStyle w:val="BodyText"/>
      </w:pPr>
      <w:r>
        <w:t xml:space="preserve">Lake: 1501ROC0985 (class A-epi,hypo; sampleIDs: 19PKS137, 19PKS138)</w:t>
      </w:r>
    </w:p>
    <w:p>
      <w:pPr>
        <w:pStyle w:val="BodyText"/>
      </w:pPr>
      <w:r>
        <w:t xml:space="preserve">Access location: NA, NA || Deep Hole: 41.139,-73.923 || Max Depth: Database is confusing on this. The DH is listed as 2m but the IL sampling site is 10.5? Please help clear this up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6:00:00 hours || Estimated time to travel to the next site: 02:0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8:20:00)</w:t>
      </w:r>
    </w:p>
    <w:p>
      <w:pPr>
        <w:pStyle w:val="BodyText"/>
      </w:pPr>
      <w:r>
        <w:t xml:space="preserve">Team: Stephanie June, NA</w:t>
      </w:r>
    </w:p>
    <w:p>
      <w:pPr>
        <w:pStyle w:val="BodyText"/>
      </w:pPr>
      <w:r>
        <w:t xml:space="preserve">Lake: 1101MOR0101 (class B-epi,hypo; sampleIDs: 19PKS135, 19PKS136)</w:t>
      </w:r>
    </w:p>
    <w:p>
      <w:pPr>
        <w:pStyle w:val="BodyText"/>
      </w:pPr>
      <w:r>
        <w:t xml:space="preserve">Access location: NA, NA || Deep Hole: 43.2313,-73.7119 || Max Depth: Unknown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6:00:00 hours || Estimated time to travel to the next site: 01:1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1b575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11T17:55:14Z</dcterms:created>
  <dcterms:modified xsi:type="dcterms:W3CDTF">2019-07-11T17:55:14Z</dcterms:modified>
</cp:coreProperties>
</file>